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91B4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91B4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91B4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91B4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91B4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5FDD32" w:rsidR="0000007A" w:rsidRPr="00291B46" w:rsidRDefault="00BF311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91B4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291B4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91B4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05CB5D" w:rsidR="0000007A" w:rsidRPr="00291B4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B2FC4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57</w:t>
            </w:r>
          </w:p>
        </w:tc>
      </w:tr>
      <w:tr w:rsidR="0000007A" w:rsidRPr="00291B4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91B4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F55A18" w:rsidR="0000007A" w:rsidRPr="00291B46" w:rsidRDefault="003453D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91B46">
              <w:rPr>
                <w:rFonts w:ascii="Arial" w:hAnsi="Arial" w:cs="Arial"/>
                <w:b/>
                <w:sz w:val="20"/>
                <w:szCs w:val="20"/>
                <w:lang w:val="en-GB"/>
              </w:rPr>
              <w:t>MENTORSHIP AS LEADERSHIP MODEL: AN EMPIRICAL ANALYSIS OF AUTHENTIC MENTOR-MENTEE</w:t>
            </w:r>
          </w:p>
        </w:tc>
      </w:tr>
      <w:tr w:rsidR="00CF0BBB" w:rsidRPr="00291B4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91B4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39B78D" w:rsidR="00CF0BBB" w:rsidRPr="00291B46" w:rsidRDefault="006B2F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91B4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91B4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291B4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91B4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91B4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91B4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91B4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91B4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91B4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20506E2" w:rsidR="00E03C32" w:rsidRDefault="00A2715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2715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Leadership and Governa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A2715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0- 6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6017382" w:rsidR="00E03C32" w:rsidRPr="00A27151" w:rsidRDefault="00A27151" w:rsidP="00A2715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27151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008B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47604/ijlg.153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91B4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91B4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91B4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91B4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91B4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91B4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91B4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91B4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91B4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91B4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91B46">
              <w:rPr>
                <w:rFonts w:ascii="Arial" w:hAnsi="Arial" w:cs="Arial"/>
                <w:lang w:val="en-GB"/>
              </w:rPr>
              <w:t>Author’s Feedback</w:t>
            </w:r>
            <w:r w:rsidRPr="00291B4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91B4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91B4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91B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91B4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0C32508" w:rsidR="00F1171E" w:rsidRPr="00291B46" w:rsidRDefault="008B4E3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</w:t>
            </w:r>
            <w:proofErr w:type="spellStart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lits</w:t>
            </w:r>
            <w:proofErr w:type="spellEnd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importance of each organisation to adopt </w:t>
            </w:r>
            <w:r w:rsidR="005478BC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ntorship leadership model for its sustainability. Likewise, the manuscript describes how mentorship is more important in nurturing effective leaders. </w:t>
            </w:r>
            <w:proofErr w:type="spellStart"/>
            <w:r w:rsidR="005478BC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itionaly</w:t>
            </w:r>
            <w:proofErr w:type="spellEnd"/>
            <w:r w:rsidR="005478BC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the manuscript describes how mentorship leadership model </w:t>
            </w:r>
            <w:proofErr w:type="gramStart"/>
            <w:r w:rsidR="005478BC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tribute</w:t>
            </w:r>
            <w:proofErr w:type="gramEnd"/>
            <w:r w:rsidR="005478BC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</w:t>
            </w:r>
            <w:proofErr w:type="spellStart"/>
            <w:r w:rsidR="005478BC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ganisaztional</w:t>
            </w:r>
            <w:proofErr w:type="spellEnd"/>
            <w:r w:rsidR="005478BC"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rowth.</w:t>
            </w:r>
          </w:p>
        </w:tc>
        <w:tc>
          <w:tcPr>
            <w:tcW w:w="1523" w:type="pct"/>
          </w:tcPr>
          <w:p w14:paraId="462A339C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91B4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91B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91B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E577A3C" w:rsidR="00F1171E" w:rsidRPr="00291B46" w:rsidRDefault="0071634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Articles’ title is suitable</w:t>
            </w:r>
          </w:p>
        </w:tc>
        <w:tc>
          <w:tcPr>
            <w:tcW w:w="1523" w:type="pct"/>
          </w:tcPr>
          <w:p w14:paraId="405B6701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91B4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91B4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91B4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6A59536" w:rsidR="00F1171E" w:rsidRPr="00291B46" w:rsidRDefault="008B4E3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uct</w:t>
            </w:r>
            <w:proofErr w:type="spellEnd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comprehensive and </w:t>
            </w:r>
            <w:proofErr w:type="spellStart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aisewothy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91B4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91B4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616A656" w:rsidR="00F1171E" w:rsidRPr="00291B46" w:rsidRDefault="008B4E3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</w:t>
            </w:r>
          </w:p>
        </w:tc>
        <w:tc>
          <w:tcPr>
            <w:tcW w:w="1523" w:type="pct"/>
          </w:tcPr>
          <w:p w14:paraId="4898F764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91B4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91B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91B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47E0C36" w:rsidR="00F1171E" w:rsidRPr="00291B46" w:rsidRDefault="008B4E3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insufficient and too old to </w:t>
            </w:r>
            <w:proofErr w:type="spellStart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comdate</w:t>
            </w:r>
            <w:proofErr w:type="spellEnd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ontemporary researches </w:t>
            </w:r>
            <w:proofErr w:type="gramStart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 innovations</w:t>
            </w:r>
            <w:proofErr w:type="gramEnd"/>
            <w:r w:rsidRPr="00291B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91B4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91B4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91B4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91B46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6CBA4B2A" w14:textId="507709B0" w:rsidR="00F1171E" w:rsidRPr="00291B46" w:rsidRDefault="008B4E3B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sz w:val="20"/>
                <w:szCs w:val="20"/>
                <w:lang w:val="en-GB"/>
              </w:rPr>
              <w:t>The language of the article is suitable for scholarly work</w:t>
            </w:r>
          </w:p>
          <w:p w14:paraId="41E28118" w14:textId="77777777" w:rsidR="00F1171E" w:rsidRPr="00291B46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297F52DB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91B4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91B4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91B4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91B4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49A5CED" w:rsidR="00F1171E" w:rsidRPr="00291B46" w:rsidRDefault="005478B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sz w:val="20"/>
                <w:szCs w:val="20"/>
                <w:lang w:val="en-GB"/>
              </w:rPr>
              <w:t>In my opinions, the article should be published after revisions.</w:t>
            </w:r>
          </w:p>
          <w:p w14:paraId="5E946A0E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91B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DDE3AF" w14:textId="77777777" w:rsidR="00291B46" w:rsidRDefault="00291B4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A14E28B" w14:textId="77777777" w:rsidR="00291B46" w:rsidRPr="00291B46" w:rsidRDefault="00291B4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91B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91B4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91B4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91B4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91B4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91B4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91B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91B46">
              <w:rPr>
                <w:rFonts w:ascii="Arial" w:hAnsi="Arial" w:cs="Arial"/>
                <w:lang w:val="en-GB"/>
              </w:rPr>
              <w:t>Author’s comment</w:t>
            </w:r>
            <w:r w:rsidRPr="00291B4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91B4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91B4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91B4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91B4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91B4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91B4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E0EFE50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91B4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91B4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91B4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91B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3358D7B" w14:textId="77777777" w:rsidR="00291B46" w:rsidRPr="00E266C5" w:rsidRDefault="00291B46" w:rsidP="00291B4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266C5">
        <w:rPr>
          <w:rFonts w:ascii="Arial" w:hAnsi="Arial" w:cs="Arial"/>
          <w:b/>
          <w:u w:val="single"/>
        </w:rPr>
        <w:t>Reviewer details:</w:t>
      </w:r>
    </w:p>
    <w:p w14:paraId="08815C70" w14:textId="77777777" w:rsidR="00291B46" w:rsidRPr="00E266C5" w:rsidRDefault="00291B46" w:rsidP="00291B4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E266C5">
        <w:rPr>
          <w:rFonts w:ascii="Arial" w:hAnsi="Arial" w:cs="Arial"/>
          <w:b/>
          <w:color w:val="000000"/>
        </w:rPr>
        <w:t>Yusto</w:t>
      </w:r>
      <w:proofErr w:type="spellEnd"/>
      <w:r w:rsidRPr="00E266C5">
        <w:rPr>
          <w:rFonts w:ascii="Arial" w:hAnsi="Arial" w:cs="Arial"/>
          <w:b/>
          <w:color w:val="000000"/>
        </w:rPr>
        <w:t xml:space="preserve"> Aron, Jordan University College, Tanzania</w:t>
      </w:r>
    </w:p>
    <w:p w14:paraId="65C3E35E" w14:textId="77777777" w:rsidR="00291B46" w:rsidRPr="00E266C5" w:rsidRDefault="00291B46" w:rsidP="00291B4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2B54A1F" w14:textId="77777777" w:rsidR="00291B46" w:rsidRPr="00291B46" w:rsidRDefault="00291B46">
      <w:pPr>
        <w:rPr>
          <w:rFonts w:ascii="Arial" w:hAnsi="Arial" w:cs="Arial"/>
          <w:b/>
          <w:sz w:val="20"/>
          <w:szCs w:val="20"/>
        </w:rPr>
      </w:pPr>
    </w:p>
    <w:sectPr w:rsidR="00291B46" w:rsidRPr="00291B4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B6E43D" w14:textId="77777777" w:rsidR="00E30C28" w:rsidRPr="0000007A" w:rsidRDefault="00E30C28" w:rsidP="0099583E">
      <w:r>
        <w:separator/>
      </w:r>
    </w:p>
  </w:endnote>
  <w:endnote w:type="continuationSeparator" w:id="0">
    <w:p w14:paraId="12D9DB8A" w14:textId="77777777" w:rsidR="00E30C28" w:rsidRPr="0000007A" w:rsidRDefault="00E30C2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C3AF8" w14:textId="77777777" w:rsidR="00E30C28" w:rsidRPr="0000007A" w:rsidRDefault="00E30C28" w:rsidP="0099583E">
      <w:r>
        <w:separator/>
      </w:r>
    </w:p>
  </w:footnote>
  <w:footnote w:type="continuationSeparator" w:id="0">
    <w:p w14:paraId="2BB3C5F9" w14:textId="77777777" w:rsidR="00E30C28" w:rsidRPr="0000007A" w:rsidRDefault="00E30C2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1727736">
    <w:abstractNumId w:val="3"/>
  </w:num>
  <w:num w:numId="2" w16cid:durableId="1873179329">
    <w:abstractNumId w:val="6"/>
  </w:num>
  <w:num w:numId="3" w16cid:durableId="744189046">
    <w:abstractNumId w:val="5"/>
  </w:num>
  <w:num w:numId="4" w16cid:durableId="1057169285">
    <w:abstractNumId w:val="7"/>
  </w:num>
  <w:num w:numId="5" w16cid:durableId="876429976">
    <w:abstractNumId w:val="4"/>
  </w:num>
  <w:num w:numId="6" w16cid:durableId="758869807">
    <w:abstractNumId w:val="0"/>
  </w:num>
  <w:num w:numId="7" w16cid:durableId="1629625995">
    <w:abstractNumId w:val="1"/>
  </w:num>
  <w:num w:numId="8" w16cid:durableId="1169783895">
    <w:abstractNumId w:val="9"/>
  </w:num>
  <w:num w:numId="9" w16cid:durableId="494953686">
    <w:abstractNumId w:val="8"/>
  </w:num>
  <w:num w:numId="10" w16cid:durableId="10545470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3A00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420B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B46"/>
    <w:rsid w:val="00291D08"/>
    <w:rsid w:val="00293482"/>
    <w:rsid w:val="002A3D7C"/>
    <w:rsid w:val="002B0E4B"/>
    <w:rsid w:val="002C40B8"/>
    <w:rsid w:val="002C5807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3DD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84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87C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8BC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2C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17F4"/>
    <w:rsid w:val="0068243C"/>
    <w:rsid w:val="0068446F"/>
    <w:rsid w:val="00686DCE"/>
    <w:rsid w:val="00690EDE"/>
    <w:rsid w:val="006936D1"/>
    <w:rsid w:val="00696CAD"/>
    <w:rsid w:val="006A5E0B"/>
    <w:rsid w:val="006A7405"/>
    <w:rsid w:val="006B2FC4"/>
    <w:rsid w:val="006C3797"/>
    <w:rsid w:val="006D467C"/>
    <w:rsid w:val="006D4AE0"/>
    <w:rsid w:val="006E01EE"/>
    <w:rsid w:val="006E6014"/>
    <w:rsid w:val="006E7D6E"/>
    <w:rsid w:val="00700A1D"/>
    <w:rsid w:val="00700EF2"/>
    <w:rsid w:val="00701186"/>
    <w:rsid w:val="00707BE1"/>
    <w:rsid w:val="0071634C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5859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4E3B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3B95"/>
    <w:rsid w:val="00A15F2F"/>
    <w:rsid w:val="00A17184"/>
    <w:rsid w:val="00A27151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6694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11F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41D"/>
    <w:rsid w:val="00E03C32"/>
    <w:rsid w:val="00E30C28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216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7428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D7C43E6A-0B96-41FA-B3DF-48446764D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91B4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7604/ijlg.153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7-17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